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p>
    <w:bookmarkStart w:id="20" w:name="Xbffe8105780fe528d5e99f74aacc532cedca4bc"/>
    <w:p>
      <w:pPr>
        <w:pStyle w:val="Heading1"/>
      </w:pPr>
      <w:r>
        <w:t xml:space="preserve">Cover Letter for Hairdresser Position in Saudi Arabia Riyadh</w:t>
      </w:r>
    </w:p>
    <w:p>
      <w:pPr>
        <w:pStyle w:val="FirstParagraph"/>
      </w:pPr>
      <w:r>
        <w:t xml:space="preserve">Dear Hiring Manager,</w:t>
      </w:r>
    </w:p>
    <w:p>
      <w:pPr>
        <w:pStyle w:val="BodyText"/>
      </w:pPr>
      <w:r>
        <w:t xml:space="preserve">I am writing to express my strong interest in the Hairdresser position at your esteemed establishment in Riyadh, Saudi Arabia. With a deep passion for hairstyling and a commitment to excellence, I am excited about the opportunity to contribute my skills and experience to a dynamic salon environment that values creativity, cultural sensitivity, and professional growth. As someone who thrives in fast-paced settings and prides themselves on delivering exceptional customer service, I believe my background aligns perfectly with the needs of your team in this vibrant city.</w:t>
      </w:r>
    </w:p>
    <w:p>
      <w:pPr>
        <w:pStyle w:val="BodyText"/>
      </w:pPr>
      <w:r>
        <w:t xml:space="preserve">Having worked as a licensed hairdresser for over five years, I have developed a comprehensive understanding of modern hairstyling techniques, including cutting, coloring, and styling for diverse client needs. My expertise spans from classic barbering to trendy contemporary styles, ensuring that each client leaves feeling confident and satisfied. What sets me apart is my ability to blend technical skill with a keen eye for detail while maintaining a welcoming and professional atmosphere in the salon. I take pride in staying updated with the latest industry trends, whether it’s mastering new color techniques or understanding the evolving preferences of clients across different cultures.</w:t>
      </w:r>
    </w:p>
    <w:p>
      <w:pPr>
        <w:pStyle w:val="BodyText"/>
      </w:pPr>
      <w:r>
        <w:t xml:space="preserve">What excites me most about applying for this role in Riyadh is the opportunity to work within a culturally rich environment that values both tradition and innovation. Saudi Arabia has witnessed a remarkable transformation in its beauty and fashion industries, with Riyadh at the forefront of this evolution. As a hairdresser, I am eager to contribute to this momentum by offering services that respect local customs while also embracing global standards of excellence. My experience working with clients from diverse backgrounds has equipped me with the adaptability needed to thrive in such an environment. I am particularly passionate about understanding and incorporating cultural preferences into my work, ensuring that each client feels seen, heard, and valued.</w:t>
      </w:r>
    </w:p>
    <w:p>
      <w:pPr>
        <w:pStyle w:val="BodyText"/>
      </w:pPr>
      <w:r>
        <w:t xml:space="preserve">One of my core strengths as a hairdresser is my ability to build strong relationships with clients. Whether it’s through active listening during consultations or providing personalized recommendations based on their lifestyle and preferences, I strive to create a one-on-one experience that fosters trust and loyalty. In Riyadh, where client satisfaction is paramount, I believe this approach will not only enhance the salon’s reputation but also contribute to its long-term success. Additionally, my attention to hygiene and adherence to safety protocols are non-negotiables in my work, ensuring that every service meets the highest standards of professionalism.</w:t>
      </w:r>
    </w:p>
    <w:p>
      <w:pPr>
        <w:pStyle w:val="BodyText"/>
      </w:pPr>
      <w:r>
        <w:t xml:space="preserve">As a hairdresser, I understand that creativity is not just about cutting hair—it’s about understanding the story behind each client’s request. In Riyadh, where there is a growing demand for premium beauty services, I am confident in my ability to bring fresh ideas and innovative techniques to the table. My portfolio includes work on a wide range of styles, from intricate updos for special occasions to low-maintenance cuts for everyday wear. I am also proficient in using high-quality products and tools that align with the standards expected in a top-tier salon. This dedication to quality ensures that every client receives a service that is both aesthetically pleasing and long-lasting.</w:t>
      </w:r>
    </w:p>
    <w:p>
      <w:pPr>
        <w:pStyle w:val="BodyText"/>
      </w:pPr>
      <w:r>
        <w:t xml:space="preserve">Moreover, I am deeply committed to continuous learning and professional development. In Saudi Arabia, where the beauty industry is expanding rapidly, staying ahead of trends and mastering new skills is essential. I have completed advanced training in areas such as hair extension techniques, keratin treatments, and color correction, which I believe will be valuable assets to your team. My goal is to not only meet the expectations of your clients but to exceed them by consistently delivering services that reflect my passion for the craft.</w:t>
      </w:r>
    </w:p>
    <w:p>
      <w:pPr>
        <w:pStyle w:val="BodyText"/>
      </w:pPr>
      <w:r>
        <w:t xml:space="preserve">What draws me most to Saudi Arabia Riyadh is its unique blend of tradition and modernity. The city’s growing population, combined with its focus on tourism and international business, creates a thriving market for skilled professionals like myself. I am particularly inspired by the way Riyadh is embracing change while preserving its cultural heritage, and I would be honored to play a role in this journey. My ability to communicate effectively in both English and Arabic (as applicable) further strengthens my suitability for this position, as it allows me to connect with a broader clientele and understand their specific needs.</w:t>
      </w:r>
    </w:p>
    <w:p>
      <w:pPr>
        <w:pStyle w:val="BodyText"/>
      </w:pPr>
      <w:r>
        <w:t xml:space="preserve">In closing, I am enthusiastic about the possibility of joining your team as a hairdresser in Riyadh. I am confident that my skills, experience, and dedication to excellence will make a meaningful contribution to your salon’s success. Thank you for considering my application. I would welcome the opportunity to discuss how my background and vision align with the goal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dc:title>
  <dc:creator/>
  <cp:keywords/>
  <dcterms:created xsi:type="dcterms:W3CDTF">2026-07-24T13:43:52Z</dcterms:created>
  <dcterms:modified xsi:type="dcterms:W3CDTF">2026-07-24T13:43:52Z</dcterms:modified>
</cp:coreProperties>
</file>

<file path=docProps/custom.xml><?xml version="1.0" encoding="utf-8"?>
<Properties xmlns="http://schemas.openxmlformats.org/officeDocument/2006/custom-properties" xmlns:vt="http://schemas.openxmlformats.org/officeDocument/2006/docPropsVTypes"/>
</file>